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431C56" w14:textId="4E408255" w:rsidR="002F24C5" w:rsidRDefault="0002552A" w:rsidP="0002552A">
      <w:pPr>
        <w:jc w:val="center"/>
        <w:rPr>
          <w:b/>
          <w:bCs w:val="0"/>
          <w:sz w:val="44"/>
          <w:szCs w:val="44"/>
        </w:rPr>
      </w:pPr>
      <w:r w:rsidRPr="0002552A">
        <w:rPr>
          <w:b/>
          <w:bCs w:val="0"/>
          <w:sz w:val="44"/>
          <w:szCs w:val="44"/>
        </w:rPr>
        <w:t>Staj Başvuru Belgelerini Teslim Edecek Öğrencilerin Dikkatine!</w:t>
      </w:r>
    </w:p>
    <w:p w14:paraId="1BD4C2EF" w14:textId="0EBBB89F" w:rsidR="0002552A" w:rsidRDefault="0002552A" w:rsidP="0002552A">
      <w:pPr>
        <w:jc w:val="center"/>
        <w:rPr>
          <w:b/>
          <w:bCs w:val="0"/>
          <w:sz w:val="44"/>
          <w:szCs w:val="44"/>
        </w:rPr>
      </w:pPr>
    </w:p>
    <w:p w14:paraId="5CB02976" w14:textId="7679C3CC" w:rsidR="0002552A" w:rsidRDefault="0002552A" w:rsidP="0002552A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Staj Başvuru </w:t>
      </w:r>
      <w:r w:rsidR="00C162B4">
        <w:rPr>
          <w:sz w:val="36"/>
          <w:szCs w:val="36"/>
        </w:rPr>
        <w:t>Belgelerini</w:t>
      </w:r>
      <w:r>
        <w:rPr>
          <w:sz w:val="36"/>
          <w:szCs w:val="36"/>
        </w:rPr>
        <w:t xml:space="preserve"> teslim edecek olan öğrenciler, staj başvuru evraklarını,</w:t>
      </w:r>
      <w:r w:rsidR="00C162B4">
        <w:rPr>
          <w:sz w:val="36"/>
          <w:szCs w:val="36"/>
        </w:rPr>
        <w:t xml:space="preserve"> </w:t>
      </w:r>
      <w:r>
        <w:rPr>
          <w:sz w:val="36"/>
          <w:szCs w:val="36"/>
        </w:rPr>
        <w:t>öğrenci numarasının son rakamına göre aşağıda belirtilen Öğretim Elemanlarına</w:t>
      </w:r>
      <w:r w:rsidR="00C162B4">
        <w:rPr>
          <w:sz w:val="36"/>
          <w:szCs w:val="36"/>
        </w:rPr>
        <w:t xml:space="preserve"> </w:t>
      </w:r>
      <w:proofErr w:type="gramStart"/>
      <w:r w:rsidR="007C2678">
        <w:rPr>
          <w:sz w:val="36"/>
          <w:szCs w:val="36"/>
        </w:rPr>
        <w:t>mail</w:t>
      </w:r>
      <w:proofErr w:type="gramEnd"/>
      <w:r w:rsidR="007C2678">
        <w:rPr>
          <w:sz w:val="36"/>
          <w:szCs w:val="36"/>
        </w:rPr>
        <w:t xml:space="preserve"> olarak</w:t>
      </w:r>
      <w:r>
        <w:rPr>
          <w:sz w:val="36"/>
          <w:szCs w:val="36"/>
        </w:rPr>
        <w:t xml:space="preserve"> teslim edeceklerdir.</w:t>
      </w:r>
    </w:p>
    <w:tbl>
      <w:tblPr>
        <w:tblW w:w="13598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85"/>
        <w:gridCol w:w="5103"/>
        <w:gridCol w:w="4110"/>
      </w:tblGrid>
      <w:tr w:rsidR="00193EA3" w:rsidRPr="00193EA3" w14:paraId="07F496B3" w14:textId="77777777" w:rsidTr="00193EA3">
        <w:trPr>
          <w:trHeight w:val="768"/>
          <w:jc w:val="center"/>
        </w:trPr>
        <w:tc>
          <w:tcPr>
            <w:tcW w:w="4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41D90B" w14:textId="77777777" w:rsidR="00193EA3" w:rsidRPr="00193EA3" w:rsidRDefault="00193EA3" w:rsidP="00193EA3">
            <w:pPr>
              <w:jc w:val="center"/>
              <w:rPr>
                <w:sz w:val="28"/>
                <w:szCs w:val="28"/>
              </w:rPr>
            </w:pPr>
            <w:r w:rsidRPr="00193EA3">
              <w:rPr>
                <w:b/>
                <w:sz w:val="28"/>
                <w:szCs w:val="28"/>
              </w:rPr>
              <w:t>Öğrenci Numarasının Son Rakamı</w:t>
            </w:r>
          </w:p>
        </w:tc>
        <w:tc>
          <w:tcPr>
            <w:tcW w:w="5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303990" w14:textId="77777777" w:rsidR="00193EA3" w:rsidRPr="00193EA3" w:rsidRDefault="00193EA3" w:rsidP="00193EA3">
            <w:pPr>
              <w:jc w:val="center"/>
              <w:rPr>
                <w:sz w:val="28"/>
                <w:szCs w:val="28"/>
              </w:rPr>
            </w:pPr>
            <w:r w:rsidRPr="00193EA3">
              <w:rPr>
                <w:b/>
                <w:sz w:val="28"/>
                <w:szCs w:val="28"/>
              </w:rPr>
              <w:t>Öğretim Elemanı</w:t>
            </w:r>
          </w:p>
        </w:tc>
        <w:tc>
          <w:tcPr>
            <w:tcW w:w="4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1D167D" w14:textId="77777777" w:rsidR="00193EA3" w:rsidRPr="00193EA3" w:rsidRDefault="00193EA3" w:rsidP="00193EA3">
            <w:pPr>
              <w:jc w:val="center"/>
              <w:rPr>
                <w:sz w:val="28"/>
                <w:szCs w:val="28"/>
              </w:rPr>
            </w:pPr>
            <w:proofErr w:type="gramStart"/>
            <w:r w:rsidRPr="00193EA3">
              <w:rPr>
                <w:b/>
                <w:sz w:val="28"/>
                <w:szCs w:val="28"/>
              </w:rPr>
              <w:t>e-mail</w:t>
            </w:r>
            <w:proofErr w:type="gramEnd"/>
            <w:r w:rsidRPr="00193EA3">
              <w:rPr>
                <w:b/>
                <w:sz w:val="28"/>
                <w:szCs w:val="28"/>
              </w:rPr>
              <w:t xml:space="preserve"> adresi</w:t>
            </w:r>
          </w:p>
        </w:tc>
      </w:tr>
      <w:tr w:rsidR="00DA7F27" w:rsidRPr="00193EA3" w14:paraId="3F25F8EC" w14:textId="77777777" w:rsidTr="00193EA3">
        <w:trPr>
          <w:trHeight w:val="662"/>
          <w:jc w:val="center"/>
        </w:trPr>
        <w:tc>
          <w:tcPr>
            <w:tcW w:w="4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4609F9" w14:textId="6D252E7B" w:rsidR="00DA7F27" w:rsidRPr="00193EA3" w:rsidRDefault="00DA7F27" w:rsidP="00DA7F27">
            <w:pPr>
              <w:jc w:val="center"/>
              <w:rPr>
                <w:sz w:val="28"/>
                <w:szCs w:val="28"/>
              </w:rPr>
            </w:pPr>
            <w:bookmarkStart w:id="0" w:name="_Hlk147326679"/>
            <w:r>
              <w:rPr>
                <w:sz w:val="28"/>
                <w:szCs w:val="28"/>
              </w:rPr>
              <w:t xml:space="preserve">0, </w:t>
            </w:r>
            <w:r w:rsidRPr="00193EA3">
              <w:rPr>
                <w:sz w:val="28"/>
                <w:szCs w:val="28"/>
              </w:rPr>
              <w:t>1, 2,</w:t>
            </w:r>
            <w:r>
              <w:rPr>
                <w:sz w:val="28"/>
                <w:szCs w:val="28"/>
              </w:rPr>
              <w:t xml:space="preserve"> 3</w:t>
            </w:r>
            <w:r>
              <w:rPr>
                <w:sz w:val="28"/>
                <w:szCs w:val="28"/>
              </w:rPr>
              <w:t>, 4</w:t>
            </w:r>
          </w:p>
        </w:tc>
        <w:tc>
          <w:tcPr>
            <w:tcW w:w="5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F97119" w14:textId="2B449472" w:rsidR="00DA7F27" w:rsidRPr="00193EA3" w:rsidRDefault="00DA7F27" w:rsidP="00DA7F27">
            <w:pPr>
              <w:jc w:val="both"/>
              <w:rPr>
                <w:sz w:val="28"/>
                <w:szCs w:val="28"/>
              </w:rPr>
            </w:pPr>
            <w:r w:rsidRPr="00FB34C9">
              <w:rPr>
                <w:sz w:val="28"/>
                <w:szCs w:val="28"/>
              </w:rPr>
              <w:t>Öğr. Gör. Alican Şenkaya</w:t>
            </w:r>
          </w:p>
        </w:tc>
        <w:tc>
          <w:tcPr>
            <w:tcW w:w="4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74852E" w14:textId="6C5BB87B" w:rsidR="00DA7F27" w:rsidRPr="00193EA3" w:rsidRDefault="00DA7F27" w:rsidP="00DA7F27">
            <w:pPr>
              <w:jc w:val="both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>a</w:t>
            </w:r>
            <w:r>
              <w:rPr>
                <w:sz w:val="28"/>
                <w:szCs w:val="28"/>
              </w:rPr>
              <w:t>senkaya</w:t>
            </w:r>
            <w:r w:rsidRPr="00193EA3">
              <w:rPr>
                <w:sz w:val="28"/>
                <w:szCs w:val="28"/>
              </w:rPr>
              <w:t>@ktun.edu.tr</w:t>
            </w:r>
          </w:p>
        </w:tc>
      </w:tr>
      <w:bookmarkEnd w:id="0"/>
      <w:tr w:rsidR="00193EA3" w:rsidRPr="00193EA3" w14:paraId="1D0AAA60" w14:textId="77777777" w:rsidTr="00193EA3">
        <w:trPr>
          <w:trHeight w:val="566"/>
          <w:jc w:val="center"/>
        </w:trPr>
        <w:tc>
          <w:tcPr>
            <w:tcW w:w="4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CB4CF4" w14:textId="0CA06A67" w:rsidR="00193EA3" w:rsidRPr="00193EA3" w:rsidRDefault="00193EA3" w:rsidP="00193EA3">
            <w:pPr>
              <w:jc w:val="center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 xml:space="preserve">5, </w:t>
            </w:r>
            <w:r w:rsidR="000C0A8C">
              <w:rPr>
                <w:sz w:val="28"/>
                <w:szCs w:val="28"/>
              </w:rPr>
              <w:t>6</w:t>
            </w:r>
            <w:r w:rsidR="00DA7F27">
              <w:rPr>
                <w:sz w:val="28"/>
                <w:szCs w:val="28"/>
              </w:rPr>
              <w:t>, 7, 8, 9</w:t>
            </w:r>
          </w:p>
        </w:tc>
        <w:tc>
          <w:tcPr>
            <w:tcW w:w="5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53F09A" w14:textId="77777777" w:rsidR="00193EA3" w:rsidRPr="00193EA3" w:rsidRDefault="00193EA3" w:rsidP="00193EA3">
            <w:pPr>
              <w:jc w:val="both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>Arş. Gör. Mehmet Akif ARSLAN</w:t>
            </w:r>
          </w:p>
        </w:tc>
        <w:tc>
          <w:tcPr>
            <w:tcW w:w="4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42141E" w14:textId="77777777" w:rsidR="00193EA3" w:rsidRPr="00193EA3" w:rsidRDefault="00193EA3" w:rsidP="00193EA3">
            <w:pPr>
              <w:jc w:val="both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>maarslan@ktun.edu.tr</w:t>
            </w:r>
          </w:p>
        </w:tc>
      </w:tr>
    </w:tbl>
    <w:p w14:paraId="35304A85" w14:textId="3B7EDA60" w:rsidR="0002552A" w:rsidRDefault="0002552A" w:rsidP="0002552A">
      <w:pPr>
        <w:jc w:val="both"/>
        <w:rPr>
          <w:sz w:val="36"/>
          <w:szCs w:val="36"/>
        </w:rPr>
      </w:pPr>
    </w:p>
    <w:p w14:paraId="0C8C7756" w14:textId="77777777" w:rsidR="0002552A" w:rsidRDefault="0002552A" w:rsidP="0002552A">
      <w:pPr>
        <w:jc w:val="both"/>
        <w:rPr>
          <w:sz w:val="36"/>
          <w:szCs w:val="36"/>
        </w:rPr>
      </w:pPr>
    </w:p>
    <w:p w14:paraId="6C3CE984" w14:textId="78FA12C9" w:rsidR="0002552A" w:rsidRPr="0002552A" w:rsidRDefault="0002552A" w:rsidP="0002552A">
      <w:pPr>
        <w:jc w:val="both"/>
        <w:rPr>
          <w:sz w:val="36"/>
          <w:szCs w:val="36"/>
        </w:rPr>
      </w:pP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 w:rsidR="00FB34C9">
        <w:rPr>
          <w:sz w:val="36"/>
          <w:szCs w:val="36"/>
        </w:rPr>
        <w:t xml:space="preserve">  </w:t>
      </w:r>
      <w:r w:rsidR="00FB34C9" w:rsidRPr="00FB34C9">
        <w:rPr>
          <w:sz w:val="36"/>
          <w:szCs w:val="36"/>
        </w:rPr>
        <w:t>Dr. Öğr. Üyesi Abdulhamit Nakipoğlu</w:t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="00325E5E">
        <w:rPr>
          <w:sz w:val="36"/>
          <w:szCs w:val="36"/>
        </w:rPr>
        <w:tab/>
      </w:r>
      <w:r w:rsidR="00325E5E">
        <w:rPr>
          <w:sz w:val="36"/>
          <w:szCs w:val="36"/>
        </w:rPr>
        <w:tab/>
      </w:r>
      <w:r w:rsidR="00193EA3">
        <w:rPr>
          <w:sz w:val="36"/>
          <w:szCs w:val="36"/>
        </w:rPr>
        <w:tab/>
        <w:t xml:space="preserve">    </w:t>
      </w:r>
      <w:r w:rsidRPr="0002552A">
        <w:rPr>
          <w:sz w:val="36"/>
          <w:szCs w:val="36"/>
        </w:rPr>
        <w:t>Staj Komisyonu Başkanı</w:t>
      </w:r>
    </w:p>
    <w:sectPr w:rsidR="0002552A" w:rsidRPr="0002552A" w:rsidSect="0064612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YDMsxMTCyMLZR0lIJTi4sz8/NACgxrAQ4RPW0sAAAA"/>
  </w:docVars>
  <w:rsids>
    <w:rsidRoot w:val="00A14B47"/>
    <w:rsid w:val="0002552A"/>
    <w:rsid w:val="0008404C"/>
    <w:rsid w:val="000C0A8C"/>
    <w:rsid w:val="00161BDE"/>
    <w:rsid w:val="00193EA3"/>
    <w:rsid w:val="00225F02"/>
    <w:rsid w:val="002F24C5"/>
    <w:rsid w:val="00311CEA"/>
    <w:rsid w:val="00325E5E"/>
    <w:rsid w:val="003E3BF9"/>
    <w:rsid w:val="003F6889"/>
    <w:rsid w:val="00646124"/>
    <w:rsid w:val="006D4846"/>
    <w:rsid w:val="007C2678"/>
    <w:rsid w:val="007F0E8A"/>
    <w:rsid w:val="008E30DA"/>
    <w:rsid w:val="009E6AAB"/>
    <w:rsid w:val="00A14B47"/>
    <w:rsid w:val="00C162B4"/>
    <w:rsid w:val="00CC2C19"/>
    <w:rsid w:val="00DA7F27"/>
    <w:rsid w:val="00E33185"/>
    <w:rsid w:val="00E364AC"/>
    <w:rsid w:val="00EA083B"/>
    <w:rsid w:val="00F52865"/>
    <w:rsid w:val="00FB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93CA7"/>
  <w15:chartTrackingRefBased/>
  <w15:docId w15:val="{61EF2BE1-C1A4-4AB3-90CF-75C87AC37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bCs/>
        <w:sz w:val="24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4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5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30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tuğ ünal</dc:creator>
  <cp:keywords/>
  <dc:description/>
  <cp:lastModifiedBy>Muhittin Babaoğlu</cp:lastModifiedBy>
  <cp:revision>16</cp:revision>
  <dcterms:created xsi:type="dcterms:W3CDTF">2023-10-03T13:39:00Z</dcterms:created>
  <dcterms:modified xsi:type="dcterms:W3CDTF">2025-09-15T11:26:00Z</dcterms:modified>
</cp:coreProperties>
</file>